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475CF" w:rsidRPr="0091500A" w:rsidRDefault="00D16C84" w:rsidP="006D269F">
      <w:pPr>
        <w:pStyle w:val="3"/>
        <w:spacing w:after="0" w:line="276" w:lineRule="auto"/>
        <w:jc w:val="center"/>
        <w:rPr>
          <w:sz w:val="36"/>
        </w:rPr>
      </w:pPr>
      <w:bookmarkStart w:id="0" w:name="OLE_LINK1"/>
      <w:bookmarkStart w:id="1" w:name="OLE_LINK2"/>
      <w:r w:rsidRPr="0091500A">
        <w:rPr>
          <w:sz w:val="36"/>
        </w:rPr>
        <w:t>Criterion A: Planning</w:t>
      </w:r>
    </w:p>
    <w:bookmarkEnd w:id="0"/>
    <w:bookmarkEnd w:id="1"/>
    <w:p w:rsidR="006D269F" w:rsidRDefault="00AC6860" w:rsidP="006D269F">
      <w:pPr>
        <w:pStyle w:val="2"/>
        <w:spacing w:before="0" w:after="0" w:line="276" w:lineRule="auto"/>
      </w:pPr>
      <w:r w:rsidRPr="00AC6860">
        <w:t>Defining the problem</w:t>
      </w:r>
      <w:r w:rsidR="00D16C84" w:rsidRPr="00AC6860">
        <w:t>:</w:t>
      </w:r>
    </w:p>
    <w:p w:rsidR="00D167D3" w:rsidRPr="006D269F" w:rsidRDefault="00AC6860" w:rsidP="006D269F">
      <w:pPr>
        <w:pStyle w:val="2"/>
        <w:spacing w:before="0" w:after="0" w:line="276" w:lineRule="auto"/>
      </w:pPr>
      <w:r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Felis catus, a club in our school that mainly focus on</w:t>
      </w:r>
      <w:r w:rsidR="00552800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taking care of cats. What </w:t>
      </w:r>
      <w:r w:rsidR="006268D8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the club needs now</w:t>
      </w:r>
      <w:r w:rsidR="00552800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is a</w:t>
      </w:r>
      <w:r w:rsidR="00AD3279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</w:t>
      </w:r>
      <w:r w:rsidR="0005770C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convenient </w:t>
      </w:r>
      <w:r w:rsidR="00D167D3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plat</w:t>
      </w:r>
      <w:r w:rsidR="0005770C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form</w:t>
      </w:r>
      <w:r w:rsidR="00552800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fo</w:t>
      </w:r>
      <w:r w:rsidR="006268D8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r the members</w:t>
      </w:r>
      <w:r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to share pictures of their activities</w:t>
      </w:r>
      <w:r w:rsidR="006268D8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, which can let them tell others what he</w:t>
      </w:r>
      <w:r w:rsidR="006268D8">
        <w:rPr>
          <w:rFonts w:asciiTheme="minorHAnsi" w:eastAsiaTheme="minorEastAsia" w:hAnsiTheme="minorHAnsi" w:cstheme="minorBidi" w:hint="eastAsia"/>
          <w:b w:val="0"/>
          <w:bCs w:val="0"/>
          <w:sz w:val="24"/>
          <w:szCs w:val="22"/>
        </w:rPr>
        <w:t>/</w:t>
      </w:r>
      <w:r w:rsidR="006268D8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she is currently doing</w:t>
      </w:r>
      <w:r w:rsidR="00552800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. </w:t>
      </w:r>
      <w:r w:rsidR="006268D8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Other than this</w:t>
      </w:r>
      <w:r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, their club leader wants </w:t>
      </w:r>
      <w:r w:rsidR="006268D8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the website shows only </w:t>
      </w:r>
      <w:r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pictures containing cats in it, which is t</w:t>
      </w:r>
      <w:r w:rsidR="00552800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o avoid unn</w:t>
      </w:r>
      <w:r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ecessary and unrelated pictures. This is to say, she</w:t>
      </w:r>
      <w:r w:rsidR="00552800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want</w:t>
      </w:r>
      <w:r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s</w:t>
      </w:r>
      <w:r w:rsidR="006268D8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a function in the </w:t>
      </w:r>
      <w:r w:rsidR="0005770C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platform</w:t>
      </w:r>
      <w:r w:rsidR="006268D8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</w:t>
      </w:r>
      <w:r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to work</w:t>
      </w:r>
      <w:r w:rsidR="00552800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as a filter that can filter out those pictures do not contain a cat in it.</w:t>
      </w:r>
      <w:r w:rsidR="00B4733E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As the same time, she thinks it will be good to show the type of cat.</w:t>
      </w:r>
      <w:r w:rsidR="00552800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Besides, </w:t>
      </w:r>
      <w:r w:rsidR="006268D8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she</w:t>
      </w:r>
      <w:r w:rsidR="00552800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want</w:t>
      </w:r>
      <w:r w:rsidR="006268D8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s</w:t>
      </w:r>
      <w:r w:rsidR="00552800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the </w:t>
      </w:r>
      <w:r w:rsidR="0005770C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platform</w:t>
      </w:r>
      <w:r w:rsidR="00552800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can allow them t</w:t>
      </w:r>
      <w:r w:rsidR="00AD3279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o see who upload which picture</w:t>
      </w:r>
      <w:r w:rsidR="00D167D3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s</w:t>
      </w:r>
      <w:r w:rsidR="00AD3279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, </w:t>
      </w:r>
      <w:r w:rsidR="006268D8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which woul</w:t>
      </w:r>
      <w:r w:rsidR="00872403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d allow others to see who makes which progresses and i</w:t>
      </w:r>
      <w:r w:rsidR="00D167D3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f someone wants to get involved in other’s project, it is convenient to find whom to contact with. In this case, it</w:t>
      </w:r>
      <w:r w:rsidR="00AD3279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 means that everyone needs to be registered and logged in to </w:t>
      </w:r>
      <w:r w:rsidR="00607A06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post </w:t>
      </w:r>
      <w:r w:rsidR="00AD3279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anything. </w:t>
      </w:r>
      <w:r w:rsidR="00552800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 xml:space="preserve">Moreover, for the pictures, </w:t>
      </w:r>
      <w:r w:rsidR="00DD47C8" w:rsidRPr="00AC6860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those who upl</w:t>
      </w:r>
      <w:r w:rsidR="00B4733E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oaded it can add a description for it</w:t>
      </w:r>
      <w:r w:rsidR="00D167D3">
        <w:rPr>
          <w:rFonts w:asciiTheme="minorHAnsi" w:eastAsiaTheme="minorEastAsia" w:hAnsiTheme="minorHAnsi" w:cstheme="minorBidi"/>
          <w:b w:val="0"/>
          <w:bCs w:val="0"/>
          <w:sz w:val="24"/>
          <w:szCs w:val="22"/>
        </w:rPr>
        <w:t>. This is for the consideration that only a picture may not be enough to show the progress in a project.</w:t>
      </w:r>
    </w:p>
    <w:p w:rsidR="007420AE" w:rsidRDefault="00D167D3" w:rsidP="006D269F">
      <w:pPr>
        <w:spacing w:line="276" w:lineRule="auto"/>
        <w:rPr>
          <w:sz w:val="24"/>
        </w:rPr>
      </w:pPr>
      <w:r w:rsidRPr="00D167D3">
        <w:rPr>
          <w:rFonts w:hint="eastAsia"/>
          <w:sz w:val="24"/>
        </w:rPr>
        <w:t>A</w:t>
      </w:r>
      <w:r w:rsidRPr="00D167D3">
        <w:rPr>
          <w:sz w:val="24"/>
        </w:rPr>
        <w:t xml:space="preserve">s </w:t>
      </w:r>
      <w:r>
        <w:rPr>
          <w:sz w:val="24"/>
        </w:rPr>
        <w:t xml:space="preserve">the club is in need of the design of </w:t>
      </w:r>
      <w:r w:rsidR="0005770C">
        <w:rPr>
          <w:sz w:val="24"/>
        </w:rPr>
        <w:t>a platform</w:t>
      </w:r>
      <w:r>
        <w:rPr>
          <w:sz w:val="24"/>
        </w:rPr>
        <w:t xml:space="preserve">, I thought it would be suitable to be </w:t>
      </w:r>
      <w:r w:rsidR="007420AE">
        <w:rPr>
          <w:sz w:val="24"/>
        </w:rPr>
        <w:t xml:space="preserve">the </w:t>
      </w:r>
      <w:r w:rsidR="007420AE" w:rsidRPr="007420AE">
        <w:rPr>
          <w:noProof/>
          <w:sz w:val="24"/>
        </w:rPr>
        <w:t>mat</w:t>
      </w:r>
      <w:r w:rsidR="007420AE">
        <w:rPr>
          <w:noProof/>
          <w:sz w:val="24"/>
        </w:rPr>
        <w:t>e</w:t>
      </w:r>
      <w:r w:rsidR="007420AE" w:rsidRPr="007420AE">
        <w:rPr>
          <w:noProof/>
          <w:sz w:val="24"/>
        </w:rPr>
        <w:t>rial</w:t>
      </w:r>
      <w:r w:rsidR="007420AE">
        <w:rPr>
          <w:sz w:val="24"/>
        </w:rPr>
        <w:t xml:space="preserve"> for</w:t>
      </w:r>
      <w:r>
        <w:rPr>
          <w:sz w:val="24"/>
        </w:rPr>
        <w:t xml:space="preserve"> my IA</w:t>
      </w:r>
      <w:r w:rsidR="0005770C">
        <w:rPr>
          <w:sz w:val="24"/>
        </w:rPr>
        <w:t>, since online platform would be convenient</w:t>
      </w:r>
      <w:r w:rsidR="00CB3588">
        <w:rPr>
          <w:sz w:val="24"/>
        </w:rPr>
        <w:t xml:space="preserve"> to get access to,</w:t>
      </w:r>
      <w:r w:rsidR="0005770C">
        <w:rPr>
          <w:sz w:val="24"/>
        </w:rPr>
        <w:t xml:space="preserve"> easy to operate and is able to fulf</w:t>
      </w:r>
      <w:r w:rsidR="00CB3588">
        <w:rPr>
          <w:sz w:val="24"/>
        </w:rPr>
        <w:t>ill all the needs of the client.</w:t>
      </w:r>
      <w:r w:rsidR="003229D3">
        <w:rPr>
          <w:sz w:val="24"/>
        </w:rPr>
        <w:t xml:space="preserve"> </w:t>
      </w:r>
      <w:r w:rsidR="007420AE">
        <w:rPr>
          <w:sz w:val="24"/>
        </w:rPr>
        <w:t xml:space="preserve">Therefore, I thought I could provide the </w:t>
      </w:r>
      <w:r w:rsidR="007420AE" w:rsidRPr="007420AE">
        <w:rPr>
          <w:noProof/>
          <w:sz w:val="24"/>
        </w:rPr>
        <w:t>club</w:t>
      </w:r>
      <w:r w:rsidR="007420AE">
        <w:rPr>
          <w:noProof/>
          <w:sz w:val="24"/>
        </w:rPr>
        <w:t xml:space="preserve"> with</w:t>
      </w:r>
      <w:r w:rsidR="007420AE">
        <w:rPr>
          <w:sz w:val="24"/>
        </w:rPr>
        <w:t xml:space="preserve"> an IT solution. The computer science teacher has approved </w:t>
      </w:r>
      <w:r w:rsidR="007420AE" w:rsidRPr="007420AE">
        <w:rPr>
          <w:noProof/>
          <w:sz w:val="24"/>
        </w:rPr>
        <w:t>my</w:t>
      </w:r>
      <w:r w:rsidR="007420AE">
        <w:rPr>
          <w:sz w:val="24"/>
        </w:rPr>
        <w:t xml:space="preserve"> idea.</w:t>
      </w:r>
    </w:p>
    <w:p w:rsidR="007420AE" w:rsidRPr="007420AE" w:rsidRDefault="007420AE" w:rsidP="006D269F">
      <w:pPr>
        <w:spacing w:line="276" w:lineRule="auto"/>
        <w:rPr>
          <w:sz w:val="24"/>
        </w:rPr>
      </w:pPr>
    </w:p>
    <w:p w:rsidR="00D167D3" w:rsidRPr="00D167D3" w:rsidRDefault="003229D3" w:rsidP="006D269F">
      <w:pPr>
        <w:spacing w:line="276" w:lineRule="auto"/>
        <w:rPr>
          <w:sz w:val="24"/>
        </w:rPr>
      </w:pPr>
      <w:r>
        <w:rPr>
          <w:sz w:val="24"/>
        </w:rPr>
        <w:t>To get further details, I decided to have an interview with the club leader.</w:t>
      </w:r>
    </w:p>
    <w:p w:rsidR="00D16C84" w:rsidRPr="00AC6860" w:rsidRDefault="00D16C84" w:rsidP="006D269F">
      <w:pPr>
        <w:pStyle w:val="2"/>
        <w:spacing w:line="276" w:lineRule="auto"/>
      </w:pPr>
      <w:r w:rsidRPr="00AC6860">
        <w:t>Rationale:</w:t>
      </w:r>
    </w:p>
    <w:p w:rsidR="00DD47C8" w:rsidRDefault="00D167D3" w:rsidP="006D269F">
      <w:pPr>
        <w:spacing w:line="276" w:lineRule="auto"/>
        <w:rPr>
          <w:noProof/>
          <w:sz w:val="24"/>
        </w:rPr>
      </w:pPr>
      <w:r>
        <w:rPr>
          <w:sz w:val="24"/>
        </w:rPr>
        <w:t xml:space="preserve">In my opinion, a website </w:t>
      </w:r>
      <w:r w:rsidR="0005770C">
        <w:rPr>
          <w:sz w:val="24"/>
        </w:rPr>
        <w:t xml:space="preserve">would </w:t>
      </w:r>
      <w:r w:rsidR="0005770C" w:rsidRPr="0005770C">
        <w:rPr>
          <w:noProof/>
          <w:sz w:val="24"/>
        </w:rPr>
        <w:t>ful</w:t>
      </w:r>
      <w:r w:rsidR="00CB3588">
        <w:rPr>
          <w:noProof/>
          <w:sz w:val="24"/>
        </w:rPr>
        <w:t xml:space="preserve">fill all the requirements </w:t>
      </w:r>
      <w:r w:rsidR="00107460">
        <w:rPr>
          <w:noProof/>
          <w:sz w:val="24"/>
        </w:rPr>
        <w:t xml:space="preserve">of my </w:t>
      </w:r>
      <w:r w:rsidR="00107460" w:rsidRPr="002339A8">
        <w:rPr>
          <w:noProof/>
          <w:sz w:val="24"/>
        </w:rPr>
        <w:t>cli</w:t>
      </w:r>
      <w:r w:rsidR="002339A8">
        <w:rPr>
          <w:noProof/>
          <w:sz w:val="24"/>
        </w:rPr>
        <w:t>en</w:t>
      </w:r>
      <w:r w:rsidR="00107460" w:rsidRPr="002339A8">
        <w:rPr>
          <w:noProof/>
          <w:sz w:val="24"/>
        </w:rPr>
        <w:t>t</w:t>
      </w:r>
      <w:r w:rsidR="00107460">
        <w:rPr>
          <w:noProof/>
          <w:sz w:val="24"/>
        </w:rPr>
        <w:t xml:space="preserve">. It is possible to have different sections and each of </w:t>
      </w:r>
      <w:r w:rsidR="00107460" w:rsidRPr="002339A8">
        <w:rPr>
          <w:noProof/>
          <w:sz w:val="24"/>
        </w:rPr>
        <w:t>the</w:t>
      </w:r>
      <w:r w:rsidR="00107460">
        <w:rPr>
          <w:noProof/>
          <w:sz w:val="24"/>
        </w:rPr>
        <w:t xml:space="preserve"> functions to do automated </w:t>
      </w:r>
      <w:r w:rsidR="00107460" w:rsidRPr="002339A8">
        <w:rPr>
          <w:noProof/>
          <w:sz w:val="24"/>
        </w:rPr>
        <w:t>recognition</w:t>
      </w:r>
      <w:r w:rsidR="00107460">
        <w:rPr>
          <w:noProof/>
          <w:sz w:val="24"/>
        </w:rPr>
        <w:t xml:space="preserve"> of cats’ faces, registration and logged in, and sharing pictures and comments.</w:t>
      </w:r>
    </w:p>
    <w:p w:rsidR="00107460" w:rsidRDefault="00107460" w:rsidP="006D269F">
      <w:pPr>
        <w:spacing w:line="276" w:lineRule="auto"/>
        <w:rPr>
          <w:noProof/>
          <w:sz w:val="24"/>
        </w:rPr>
      </w:pPr>
    </w:p>
    <w:p w:rsidR="00107460" w:rsidRDefault="00107460" w:rsidP="006D269F">
      <w:pPr>
        <w:spacing w:line="276" w:lineRule="auto"/>
        <w:rPr>
          <w:noProof/>
          <w:sz w:val="24"/>
        </w:rPr>
      </w:pPr>
      <w:r>
        <w:rPr>
          <w:noProof/>
          <w:sz w:val="24"/>
        </w:rPr>
        <w:t xml:space="preserve">For the cats’ faces </w:t>
      </w:r>
      <w:r w:rsidRPr="002339A8">
        <w:rPr>
          <w:noProof/>
          <w:sz w:val="24"/>
        </w:rPr>
        <w:t>recognition</w:t>
      </w:r>
      <w:r>
        <w:rPr>
          <w:noProof/>
          <w:sz w:val="24"/>
        </w:rPr>
        <w:t xml:space="preserve"> part, if people do it manually, when there</w:t>
      </w:r>
      <w:r w:rsidR="002339A8">
        <w:rPr>
          <w:noProof/>
          <w:sz w:val="24"/>
        </w:rPr>
        <w:t xml:space="preserve"> a</w:t>
      </w:r>
      <w:r>
        <w:rPr>
          <w:noProof/>
          <w:sz w:val="24"/>
        </w:rPr>
        <w:t xml:space="preserve">re too many pictures, it would be time-consuming. Therefore, the program will be designed to be able to automatically check if the pictures contain </w:t>
      </w:r>
      <w:r w:rsidR="002339A8">
        <w:rPr>
          <w:noProof/>
          <w:sz w:val="24"/>
        </w:rPr>
        <w:t xml:space="preserve">a </w:t>
      </w:r>
      <w:r w:rsidRPr="002339A8">
        <w:rPr>
          <w:noProof/>
          <w:sz w:val="24"/>
        </w:rPr>
        <w:t>cat</w:t>
      </w:r>
      <w:r w:rsidR="00D267BF">
        <w:rPr>
          <w:noProof/>
          <w:sz w:val="24"/>
        </w:rPr>
        <w:t xml:space="preserve"> and the type of the cat</w:t>
      </w:r>
      <w:r>
        <w:rPr>
          <w:noProof/>
          <w:sz w:val="24"/>
        </w:rPr>
        <w:t xml:space="preserve">. Besides, the data uploaded shouldn’t be lost, and therefore every activity has been done by the </w:t>
      </w:r>
      <w:r w:rsidR="003229D3">
        <w:rPr>
          <w:noProof/>
          <w:sz w:val="24"/>
        </w:rPr>
        <w:t xml:space="preserve">club can be recorded. </w:t>
      </w:r>
      <w:r w:rsidR="00CE3806">
        <w:rPr>
          <w:noProof/>
          <w:sz w:val="24"/>
        </w:rPr>
        <w:t>Moreover, the website will allow users to create their own account</w:t>
      </w:r>
      <w:r w:rsidR="001455AC">
        <w:rPr>
          <w:noProof/>
          <w:sz w:val="24"/>
        </w:rPr>
        <w:t>s, and others can tell who he</w:t>
      </w:r>
      <w:r w:rsidR="001455AC">
        <w:rPr>
          <w:rFonts w:hint="eastAsia"/>
          <w:noProof/>
          <w:sz w:val="24"/>
        </w:rPr>
        <w:t>/she</w:t>
      </w:r>
      <w:r w:rsidR="001455AC">
        <w:rPr>
          <w:noProof/>
          <w:sz w:val="24"/>
        </w:rPr>
        <w:t xml:space="preserve"> is from the name of the account.</w:t>
      </w:r>
    </w:p>
    <w:p w:rsidR="003229D3" w:rsidRDefault="003229D3" w:rsidP="006D269F">
      <w:pPr>
        <w:spacing w:line="276" w:lineRule="auto"/>
        <w:rPr>
          <w:noProof/>
          <w:sz w:val="24"/>
        </w:rPr>
      </w:pPr>
    </w:p>
    <w:p w:rsidR="003229D3" w:rsidRDefault="00CE3806" w:rsidP="006D269F">
      <w:pPr>
        <w:spacing w:line="276" w:lineRule="auto"/>
        <w:rPr>
          <w:noProof/>
          <w:sz w:val="24"/>
        </w:rPr>
      </w:pPr>
      <w:r>
        <w:rPr>
          <w:noProof/>
          <w:sz w:val="24"/>
        </w:rPr>
        <w:t>According to the requirements above, t</w:t>
      </w:r>
      <w:r w:rsidR="003229D3">
        <w:rPr>
          <w:noProof/>
          <w:sz w:val="24"/>
        </w:rPr>
        <w:t xml:space="preserve">he reasons I chose </w:t>
      </w:r>
      <w:r w:rsidR="002339A8">
        <w:rPr>
          <w:noProof/>
          <w:sz w:val="24"/>
        </w:rPr>
        <w:t xml:space="preserve">a </w:t>
      </w:r>
      <w:r w:rsidRPr="002339A8">
        <w:rPr>
          <w:noProof/>
          <w:sz w:val="24"/>
        </w:rPr>
        <w:t>website</w:t>
      </w:r>
      <w:r>
        <w:rPr>
          <w:noProof/>
          <w:sz w:val="24"/>
        </w:rPr>
        <w:t xml:space="preserve"> are</w:t>
      </w:r>
      <w:r w:rsidR="003229D3">
        <w:rPr>
          <w:noProof/>
          <w:sz w:val="24"/>
        </w:rPr>
        <w:t xml:space="preserve"> as shown below:</w:t>
      </w:r>
    </w:p>
    <w:p w:rsidR="00CE3806" w:rsidRDefault="00CE3806" w:rsidP="006D269F">
      <w:pPr>
        <w:pStyle w:val="a5"/>
        <w:numPr>
          <w:ilvl w:val="0"/>
          <w:numId w:val="5"/>
        </w:numPr>
        <w:spacing w:line="276" w:lineRule="auto"/>
        <w:ind w:firstLineChars="0"/>
        <w:rPr>
          <w:sz w:val="24"/>
        </w:rPr>
      </w:pPr>
      <w:r>
        <w:rPr>
          <w:rFonts w:hint="eastAsia"/>
          <w:sz w:val="24"/>
        </w:rPr>
        <w:t>I</w:t>
      </w:r>
      <w:r>
        <w:rPr>
          <w:sz w:val="24"/>
        </w:rPr>
        <w:t>t is easy to learn newly</w:t>
      </w:r>
    </w:p>
    <w:p w:rsidR="00CE3806" w:rsidRPr="00CE3806" w:rsidRDefault="003229D3" w:rsidP="006D269F">
      <w:pPr>
        <w:pStyle w:val="a5"/>
        <w:numPr>
          <w:ilvl w:val="0"/>
          <w:numId w:val="5"/>
        </w:numPr>
        <w:spacing w:line="276" w:lineRule="auto"/>
        <w:ind w:firstLineChars="0"/>
        <w:rPr>
          <w:sz w:val="24"/>
        </w:rPr>
      </w:pPr>
      <w:r>
        <w:rPr>
          <w:rFonts w:hint="eastAsia"/>
          <w:sz w:val="24"/>
        </w:rPr>
        <w:t>I</w:t>
      </w:r>
      <w:r>
        <w:rPr>
          <w:sz w:val="24"/>
        </w:rPr>
        <w:t xml:space="preserve">t </w:t>
      </w:r>
      <w:r w:rsidR="00CE3806">
        <w:rPr>
          <w:sz w:val="24"/>
        </w:rPr>
        <w:t>is independent of the platform, just have requirements of the browser</w:t>
      </w:r>
    </w:p>
    <w:p w:rsidR="00CE3806" w:rsidRDefault="00CE3806" w:rsidP="006D269F">
      <w:pPr>
        <w:pStyle w:val="a5"/>
        <w:numPr>
          <w:ilvl w:val="0"/>
          <w:numId w:val="5"/>
        </w:numPr>
        <w:spacing w:line="276" w:lineRule="auto"/>
        <w:ind w:firstLineChars="0"/>
        <w:rPr>
          <w:sz w:val="24"/>
        </w:rPr>
      </w:pPr>
      <w:r>
        <w:rPr>
          <w:sz w:val="24"/>
        </w:rPr>
        <w:t>The data is saved to a server, and therefore it won’t be lost</w:t>
      </w:r>
    </w:p>
    <w:p w:rsidR="00CE3806" w:rsidRDefault="00CE3806" w:rsidP="006D269F">
      <w:pPr>
        <w:pStyle w:val="a5"/>
        <w:numPr>
          <w:ilvl w:val="0"/>
          <w:numId w:val="5"/>
        </w:numPr>
        <w:spacing w:line="276" w:lineRule="auto"/>
        <w:ind w:firstLineChars="0"/>
        <w:rPr>
          <w:sz w:val="24"/>
        </w:rPr>
      </w:pPr>
      <w:r>
        <w:rPr>
          <w:sz w:val="24"/>
        </w:rPr>
        <w:t xml:space="preserve">With the help of CSS, it is possible to provide </w:t>
      </w:r>
      <w:r w:rsidR="002339A8">
        <w:rPr>
          <w:sz w:val="24"/>
        </w:rPr>
        <w:t xml:space="preserve">a </w:t>
      </w:r>
      <w:r w:rsidRPr="002339A8">
        <w:rPr>
          <w:noProof/>
          <w:sz w:val="24"/>
        </w:rPr>
        <w:t>user-friendly</w:t>
      </w:r>
      <w:r>
        <w:rPr>
          <w:sz w:val="24"/>
        </w:rPr>
        <w:t xml:space="preserve"> graphical interface</w:t>
      </w:r>
    </w:p>
    <w:p w:rsidR="00CE3806" w:rsidRPr="00CE3806" w:rsidRDefault="00CE3806" w:rsidP="006D269F">
      <w:pPr>
        <w:pStyle w:val="a5"/>
        <w:numPr>
          <w:ilvl w:val="0"/>
          <w:numId w:val="5"/>
        </w:numPr>
        <w:spacing w:line="276" w:lineRule="auto"/>
        <w:ind w:firstLineChars="0"/>
      </w:pPr>
      <w:r w:rsidRPr="00CE3806">
        <w:rPr>
          <w:sz w:val="24"/>
        </w:rPr>
        <w:t>With the help of</w:t>
      </w:r>
      <w:r w:rsidR="00D267BF">
        <w:rPr>
          <w:sz w:val="24"/>
        </w:rPr>
        <w:t xml:space="preserve"> PHP</w:t>
      </w:r>
      <w:r w:rsidRPr="00CE3806">
        <w:rPr>
          <w:sz w:val="24"/>
        </w:rPr>
        <w:t xml:space="preserve">, it </w:t>
      </w:r>
      <w:r>
        <w:rPr>
          <w:sz w:val="24"/>
        </w:rPr>
        <w:t xml:space="preserve">is easy to achieve the function of </w:t>
      </w:r>
      <w:r w:rsidR="002339A8">
        <w:rPr>
          <w:sz w:val="24"/>
        </w:rPr>
        <w:t xml:space="preserve">registering and logging </w:t>
      </w:r>
      <w:r>
        <w:rPr>
          <w:sz w:val="24"/>
        </w:rPr>
        <w:t>in</w:t>
      </w:r>
    </w:p>
    <w:p w:rsidR="00D16C84" w:rsidRDefault="00D16C84" w:rsidP="006D269F">
      <w:pPr>
        <w:pStyle w:val="2"/>
        <w:spacing w:line="276" w:lineRule="auto"/>
      </w:pPr>
      <w:r w:rsidRPr="00AC6860">
        <w:t>Success Criteria:</w:t>
      </w:r>
    </w:p>
    <w:p w:rsidR="00AC00E1" w:rsidRPr="00AC00E1" w:rsidRDefault="00AC00E1" w:rsidP="006D269F">
      <w:pPr>
        <w:pStyle w:val="a5"/>
        <w:numPr>
          <w:ilvl w:val="0"/>
          <w:numId w:val="2"/>
        </w:numPr>
        <w:spacing w:line="276" w:lineRule="auto"/>
        <w:ind w:firstLineChars="0"/>
        <w:rPr>
          <w:sz w:val="24"/>
        </w:rPr>
      </w:pPr>
      <w:r>
        <w:rPr>
          <w:rFonts w:hint="eastAsia"/>
          <w:sz w:val="24"/>
        </w:rPr>
        <w:t>T</w:t>
      </w:r>
      <w:r>
        <w:rPr>
          <w:sz w:val="24"/>
        </w:rPr>
        <w:t>he program provides</w:t>
      </w:r>
      <w:r w:rsidRPr="00607A06">
        <w:rPr>
          <w:sz w:val="24"/>
        </w:rPr>
        <w:t xml:space="preserve"> </w:t>
      </w:r>
      <w:r>
        <w:rPr>
          <w:sz w:val="24"/>
        </w:rPr>
        <w:t>clear UI for club members</w:t>
      </w:r>
    </w:p>
    <w:p w:rsidR="00AC00E1" w:rsidRDefault="00AC00E1" w:rsidP="006D269F">
      <w:pPr>
        <w:pStyle w:val="a5"/>
        <w:numPr>
          <w:ilvl w:val="0"/>
          <w:numId w:val="2"/>
        </w:numPr>
        <w:spacing w:line="276" w:lineRule="auto"/>
        <w:ind w:firstLineChars="0"/>
        <w:rPr>
          <w:sz w:val="24"/>
        </w:rPr>
      </w:pPr>
      <w:r w:rsidRPr="00AC00E1">
        <w:rPr>
          <w:rFonts w:hint="eastAsia"/>
          <w:sz w:val="24"/>
        </w:rPr>
        <w:t>T</w:t>
      </w:r>
      <w:r w:rsidRPr="00AC00E1">
        <w:rPr>
          <w:sz w:val="24"/>
        </w:rPr>
        <w:t xml:space="preserve">he program </w:t>
      </w:r>
      <w:r>
        <w:rPr>
          <w:sz w:val="24"/>
        </w:rPr>
        <w:t>has a function to let user registers and logs in</w:t>
      </w:r>
    </w:p>
    <w:p w:rsidR="00CA1249" w:rsidRDefault="00CA1249" w:rsidP="006D269F">
      <w:pPr>
        <w:pStyle w:val="a5"/>
        <w:numPr>
          <w:ilvl w:val="0"/>
          <w:numId w:val="2"/>
        </w:numPr>
        <w:spacing w:line="276" w:lineRule="auto"/>
        <w:ind w:firstLineChars="0"/>
        <w:rPr>
          <w:sz w:val="24"/>
        </w:rPr>
      </w:pPr>
      <w:r>
        <w:rPr>
          <w:sz w:val="24"/>
        </w:rPr>
        <w:t xml:space="preserve">Users can register freely by providing a valid email address and </w:t>
      </w:r>
      <w:bookmarkStart w:id="2" w:name="_GoBack"/>
      <w:bookmarkEnd w:id="2"/>
    </w:p>
    <w:p w:rsidR="00AC00E1" w:rsidRPr="00AC00E1" w:rsidRDefault="00AC00E1" w:rsidP="006D269F">
      <w:pPr>
        <w:pStyle w:val="a5"/>
        <w:numPr>
          <w:ilvl w:val="0"/>
          <w:numId w:val="2"/>
        </w:numPr>
        <w:spacing w:line="276" w:lineRule="auto"/>
        <w:ind w:firstLineChars="0"/>
        <w:rPr>
          <w:sz w:val="24"/>
        </w:rPr>
      </w:pPr>
      <w:r>
        <w:rPr>
          <w:sz w:val="24"/>
        </w:rPr>
        <w:t>The prog</w:t>
      </w:r>
      <w:r w:rsidR="00D267BF">
        <w:rPr>
          <w:sz w:val="24"/>
        </w:rPr>
        <w:t>ram will only let the user post</w:t>
      </w:r>
      <w:r>
        <w:rPr>
          <w:sz w:val="24"/>
        </w:rPr>
        <w:t xml:space="preserve"> only if the user is logged in</w:t>
      </w:r>
    </w:p>
    <w:p w:rsidR="00AC00E1" w:rsidRDefault="00AC00E1" w:rsidP="006D269F">
      <w:pPr>
        <w:pStyle w:val="a5"/>
        <w:numPr>
          <w:ilvl w:val="0"/>
          <w:numId w:val="2"/>
        </w:numPr>
        <w:spacing w:line="276" w:lineRule="auto"/>
        <w:ind w:firstLineChars="0"/>
        <w:rPr>
          <w:sz w:val="24"/>
        </w:rPr>
      </w:pPr>
      <w:r>
        <w:rPr>
          <w:sz w:val="24"/>
        </w:rPr>
        <w:t xml:space="preserve">The program should auto-check whether there is a cat in the picture, and if there isn’t </w:t>
      </w:r>
      <w:r w:rsidR="002339A8">
        <w:rPr>
          <w:sz w:val="24"/>
        </w:rPr>
        <w:t xml:space="preserve">a </w:t>
      </w:r>
      <w:r w:rsidRPr="002339A8">
        <w:rPr>
          <w:noProof/>
          <w:sz w:val="24"/>
        </w:rPr>
        <w:t>cat</w:t>
      </w:r>
      <w:r>
        <w:rPr>
          <w:sz w:val="24"/>
        </w:rPr>
        <w:t xml:space="preserve"> in it, the program would </w:t>
      </w:r>
      <w:r w:rsidR="002339A8">
        <w:rPr>
          <w:sz w:val="24"/>
        </w:rPr>
        <w:t>through a message to</w:t>
      </w:r>
      <w:r>
        <w:rPr>
          <w:sz w:val="24"/>
        </w:rPr>
        <w:t xml:space="preserve"> the user and not allow the user to post it</w:t>
      </w:r>
    </w:p>
    <w:p w:rsidR="00AC00E1" w:rsidRDefault="00D267BF" w:rsidP="006D269F">
      <w:pPr>
        <w:pStyle w:val="a5"/>
        <w:numPr>
          <w:ilvl w:val="0"/>
          <w:numId w:val="2"/>
        </w:numPr>
        <w:spacing w:line="276" w:lineRule="auto"/>
        <w:ind w:firstLineChars="0"/>
        <w:rPr>
          <w:sz w:val="24"/>
        </w:rPr>
      </w:pPr>
      <w:r>
        <w:rPr>
          <w:sz w:val="24"/>
        </w:rPr>
        <w:t>The program can be able to show the type of the cat</w:t>
      </w:r>
    </w:p>
    <w:p w:rsidR="002339A8" w:rsidRDefault="002339A8" w:rsidP="006D269F">
      <w:pPr>
        <w:pStyle w:val="a5"/>
        <w:numPr>
          <w:ilvl w:val="0"/>
          <w:numId w:val="2"/>
        </w:numPr>
        <w:spacing w:line="276" w:lineRule="auto"/>
        <w:ind w:firstLineChars="0"/>
        <w:rPr>
          <w:sz w:val="24"/>
        </w:rPr>
      </w:pPr>
      <w:r>
        <w:rPr>
          <w:sz w:val="24"/>
        </w:rPr>
        <w:t xml:space="preserve">The program will mark the account name for who posts </w:t>
      </w:r>
      <w:r w:rsidR="00D267BF">
        <w:rPr>
          <w:sz w:val="24"/>
        </w:rPr>
        <w:t>and show the contact information as well</w:t>
      </w:r>
    </w:p>
    <w:p w:rsidR="00D267BF" w:rsidRPr="00D267BF" w:rsidRDefault="00607A06" w:rsidP="006D269F">
      <w:pPr>
        <w:pStyle w:val="a5"/>
        <w:numPr>
          <w:ilvl w:val="0"/>
          <w:numId w:val="2"/>
        </w:numPr>
        <w:spacing w:line="276" w:lineRule="auto"/>
        <w:ind w:firstLineChars="0"/>
        <w:rPr>
          <w:sz w:val="24"/>
        </w:rPr>
      </w:pPr>
      <w:r>
        <w:rPr>
          <w:sz w:val="24"/>
        </w:rPr>
        <w:t xml:space="preserve">Users can </w:t>
      </w:r>
      <w:r w:rsidRPr="00607A06">
        <w:rPr>
          <w:sz w:val="24"/>
        </w:rPr>
        <w:t>upload</w:t>
      </w:r>
      <w:r>
        <w:rPr>
          <w:sz w:val="24"/>
        </w:rPr>
        <w:t xml:space="preserve"> things and others c</w:t>
      </w:r>
      <w:r w:rsidR="002339A8">
        <w:rPr>
          <w:sz w:val="24"/>
        </w:rPr>
        <w:t>an see them almost concurrently</w:t>
      </w:r>
    </w:p>
    <w:p w:rsidR="002339A8" w:rsidRPr="002339A8" w:rsidRDefault="00607A06" w:rsidP="006D269F">
      <w:pPr>
        <w:pStyle w:val="a5"/>
        <w:numPr>
          <w:ilvl w:val="0"/>
          <w:numId w:val="2"/>
        </w:numPr>
        <w:spacing w:line="276" w:lineRule="auto"/>
        <w:ind w:firstLineChars="0"/>
        <w:rPr>
          <w:sz w:val="24"/>
        </w:rPr>
      </w:pPr>
      <w:r>
        <w:rPr>
          <w:sz w:val="24"/>
        </w:rPr>
        <w:t xml:space="preserve">Data should not be </w:t>
      </w:r>
      <w:r w:rsidR="002339A8">
        <w:rPr>
          <w:sz w:val="24"/>
        </w:rPr>
        <w:t>lost when the website is closed</w:t>
      </w:r>
    </w:p>
    <w:p w:rsidR="00607A06" w:rsidRPr="00AD3279" w:rsidRDefault="00607A06" w:rsidP="006D269F">
      <w:pPr>
        <w:pStyle w:val="a5"/>
        <w:spacing w:line="276" w:lineRule="auto"/>
        <w:ind w:left="840" w:firstLineChars="0" w:firstLine="0"/>
        <w:rPr>
          <w:sz w:val="24"/>
        </w:rPr>
      </w:pPr>
    </w:p>
    <w:p w:rsidR="00D16C84" w:rsidRPr="00D16C84" w:rsidRDefault="00D16C84" w:rsidP="006D269F">
      <w:pPr>
        <w:spacing w:line="276" w:lineRule="auto"/>
        <w:rPr>
          <w:sz w:val="15"/>
        </w:rPr>
      </w:pPr>
    </w:p>
    <w:p w:rsidR="00AC6860" w:rsidRPr="00AC6860" w:rsidRDefault="00AC6860" w:rsidP="006D269F">
      <w:pPr>
        <w:spacing w:line="276" w:lineRule="auto"/>
      </w:pPr>
    </w:p>
    <w:sectPr w:rsidR="00AC6860" w:rsidRPr="00AC686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473DE" w:rsidRDefault="005473DE" w:rsidP="00D16C84">
      <w:r>
        <w:separator/>
      </w:r>
    </w:p>
  </w:endnote>
  <w:endnote w:type="continuationSeparator" w:id="0">
    <w:p w:rsidR="005473DE" w:rsidRDefault="005473DE" w:rsidP="00D16C8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473DE" w:rsidRDefault="005473DE" w:rsidP="00D16C84">
      <w:r>
        <w:separator/>
      </w:r>
    </w:p>
  </w:footnote>
  <w:footnote w:type="continuationSeparator" w:id="0">
    <w:p w:rsidR="005473DE" w:rsidRDefault="005473DE" w:rsidP="00D16C8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511643C"/>
    <w:multiLevelType w:val="hybridMultilevel"/>
    <w:tmpl w:val="566CBFA0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53802A13"/>
    <w:multiLevelType w:val="hybridMultilevel"/>
    <w:tmpl w:val="8AEE6E9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58713457"/>
    <w:multiLevelType w:val="hybridMultilevel"/>
    <w:tmpl w:val="557A9D12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3" w15:restartNumberingAfterBreak="0">
    <w:nsid w:val="7EFE37E6"/>
    <w:multiLevelType w:val="hybridMultilevel"/>
    <w:tmpl w:val="60925B42"/>
    <w:lvl w:ilvl="0" w:tplc="EAC89DC6">
      <w:numFmt w:val="bullet"/>
      <w:lvlText w:val="-"/>
      <w:lvlJc w:val="left"/>
      <w:pPr>
        <w:ind w:left="36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7F6227BD"/>
    <w:multiLevelType w:val="hybridMultilevel"/>
    <w:tmpl w:val="8AB22F4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1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NDYwMzM3MTE3tjRV0lEKTi0uzszPAymwqAUA3bAv5ywAAAA="/>
  </w:docVars>
  <w:rsids>
    <w:rsidRoot w:val="009D60F8"/>
    <w:rsid w:val="00051BE9"/>
    <w:rsid w:val="0005770C"/>
    <w:rsid w:val="0010242C"/>
    <w:rsid w:val="00107460"/>
    <w:rsid w:val="001455AC"/>
    <w:rsid w:val="001702D8"/>
    <w:rsid w:val="001C0589"/>
    <w:rsid w:val="002339A8"/>
    <w:rsid w:val="0023752D"/>
    <w:rsid w:val="0023775E"/>
    <w:rsid w:val="00253228"/>
    <w:rsid w:val="002A7A82"/>
    <w:rsid w:val="003229D3"/>
    <w:rsid w:val="003F1955"/>
    <w:rsid w:val="0040673D"/>
    <w:rsid w:val="004806E3"/>
    <w:rsid w:val="00507CB1"/>
    <w:rsid w:val="005473DE"/>
    <w:rsid w:val="00552800"/>
    <w:rsid w:val="005E7C48"/>
    <w:rsid w:val="00607A06"/>
    <w:rsid w:val="006268D8"/>
    <w:rsid w:val="006B2023"/>
    <w:rsid w:val="006D269F"/>
    <w:rsid w:val="006E651F"/>
    <w:rsid w:val="007420AE"/>
    <w:rsid w:val="008663A1"/>
    <w:rsid w:val="00872403"/>
    <w:rsid w:val="0091500A"/>
    <w:rsid w:val="009A77F4"/>
    <w:rsid w:val="009D60F8"/>
    <w:rsid w:val="00A533B6"/>
    <w:rsid w:val="00AC00E1"/>
    <w:rsid w:val="00AC6860"/>
    <w:rsid w:val="00AD3279"/>
    <w:rsid w:val="00B4733E"/>
    <w:rsid w:val="00BD37D3"/>
    <w:rsid w:val="00C008CC"/>
    <w:rsid w:val="00C475CF"/>
    <w:rsid w:val="00CA1249"/>
    <w:rsid w:val="00CB3588"/>
    <w:rsid w:val="00CE210E"/>
    <w:rsid w:val="00CE3806"/>
    <w:rsid w:val="00D167D3"/>
    <w:rsid w:val="00D16C84"/>
    <w:rsid w:val="00D267BF"/>
    <w:rsid w:val="00DD47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42092F68-5683-4AC2-958B-D4D22B3829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Char"/>
    <w:uiPriority w:val="9"/>
    <w:qFormat/>
    <w:rsid w:val="00D16C8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Char"/>
    <w:uiPriority w:val="9"/>
    <w:unhideWhenUsed/>
    <w:qFormat/>
    <w:rsid w:val="00AC6860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Char"/>
    <w:uiPriority w:val="9"/>
    <w:unhideWhenUsed/>
    <w:qFormat/>
    <w:rsid w:val="0091500A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D16C8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3"/>
    <w:uiPriority w:val="99"/>
    <w:rsid w:val="00D16C84"/>
    <w:rPr>
      <w:sz w:val="18"/>
      <w:szCs w:val="18"/>
    </w:rPr>
  </w:style>
  <w:style w:type="paragraph" w:styleId="a4">
    <w:name w:val="footer"/>
    <w:basedOn w:val="a"/>
    <w:link w:val="Char0"/>
    <w:uiPriority w:val="99"/>
    <w:unhideWhenUsed/>
    <w:rsid w:val="00D16C84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4"/>
    <w:uiPriority w:val="99"/>
    <w:rsid w:val="00D16C84"/>
    <w:rPr>
      <w:sz w:val="18"/>
      <w:szCs w:val="18"/>
    </w:rPr>
  </w:style>
  <w:style w:type="character" w:customStyle="1" w:styleId="1Char">
    <w:name w:val="标题 1 Char"/>
    <w:basedOn w:val="a0"/>
    <w:link w:val="1"/>
    <w:uiPriority w:val="9"/>
    <w:rsid w:val="00D16C84"/>
    <w:rPr>
      <w:b/>
      <w:bCs/>
      <w:kern w:val="44"/>
      <w:sz w:val="44"/>
      <w:szCs w:val="44"/>
    </w:rPr>
  </w:style>
  <w:style w:type="paragraph" w:styleId="a5">
    <w:name w:val="List Paragraph"/>
    <w:basedOn w:val="a"/>
    <w:uiPriority w:val="34"/>
    <w:qFormat/>
    <w:rsid w:val="00AD3279"/>
    <w:pPr>
      <w:ind w:firstLineChars="200" w:firstLine="420"/>
    </w:pPr>
  </w:style>
  <w:style w:type="character" w:customStyle="1" w:styleId="2Char">
    <w:name w:val="标题 2 Char"/>
    <w:basedOn w:val="a0"/>
    <w:link w:val="2"/>
    <w:uiPriority w:val="9"/>
    <w:rsid w:val="00AC6860"/>
    <w:rPr>
      <w:rFonts w:asciiTheme="majorHAnsi" w:eastAsiaTheme="majorEastAsia" w:hAnsiTheme="majorHAnsi" w:cstheme="majorBidi"/>
      <w:b/>
      <w:bCs/>
      <w:sz w:val="32"/>
      <w:szCs w:val="32"/>
    </w:rPr>
  </w:style>
  <w:style w:type="character" w:styleId="a6">
    <w:name w:val="Intense Emphasis"/>
    <w:basedOn w:val="a0"/>
    <w:uiPriority w:val="21"/>
    <w:qFormat/>
    <w:rsid w:val="00AC6860"/>
    <w:rPr>
      <w:i/>
      <w:iCs/>
      <w:color w:val="5B9BD5" w:themeColor="accent1"/>
    </w:rPr>
  </w:style>
  <w:style w:type="character" w:styleId="a7">
    <w:name w:val="Intense Reference"/>
    <w:basedOn w:val="a0"/>
    <w:uiPriority w:val="32"/>
    <w:qFormat/>
    <w:rsid w:val="00AC6860"/>
    <w:rPr>
      <w:b/>
      <w:bCs/>
      <w:smallCaps/>
      <w:color w:val="5B9BD5" w:themeColor="accent1"/>
      <w:spacing w:val="5"/>
    </w:rPr>
  </w:style>
  <w:style w:type="character" w:customStyle="1" w:styleId="3Char">
    <w:name w:val="标题 3 Char"/>
    <w:basedOn w:val="a0"/>
    <w:link w:val="3"/>
    <w:uiPriority w:val="9"/>
    <w:rsid w:val="0091500A"/>
    <w:rPr>
      <w:b/>
      <w:bCs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522</Words>
  <Characters>2977</Characters>
  <Application>Microsoft Office Word</Application>
  <DocSecurity>0</DocSecurity>
  <Lines>24</Lines>
  <Paragraphs>6</Paragraphs>
  <ScaleCrop>false</ScaleCrop>
  <Company/>
  <LinksUpToDate>false</LinksUpToDate>
  <CharactersWithSpaces>349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白 桐</dc:creator>
  <cp:keywords/>
  <dc:description/>
  <cp:lastModifiedBy>白 桐</cp:lastModifiedBy>
  <cp:revision>14</cp:revision>
  <cp:lastPrinted>2019-04-22T01:55:00Z</cp:lastPrinted>
  <dcterms:created xsi:type="dcterms:W3CDTF">2019-02-28T15:03:00Z</dcterms:created>
  <dcterms:modified xsi:type="dcterms:W3CDTF">2019-07-08T16:08:00Z</dcterms:modified>
</cp:coreProperties>
</file>